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92E04" w14:textId="77777777" w:rsidR="00F35D38" w:rsidRDefault="00000000">
      <w:pPr>
        <w:pStyle w:val="Title"/>
      </w:pPr>
      <w:r>
        <w:t>Question 3 Saufi</w:t>
      </w:r>
    </w:p>
    <w:p w14:paraId="73872B2A" w14:textId="77777777" w:rsidR="00F35D38" w:rsidRDefault="00000000">
      <w:pPr>
        <w:pStyle w:val="Author"/>
      </w:pPr>
      <w:r>
        <w:t>Ahmad Firdaus Mohamed</w:t>
      </w:r>
    </w:p>
    <w:p w14:paraId="238FD0B0" w14:textId="77777777" w:rsidR="00F35D38" w:rsidRDefault="00000000">
      <w:pPr>
        <w:pStyle w:val="Date"/>
      </w:pPr>
      <w:r>
        <w:t>2024-02-11</w:t>
      </w:r>
    </w:p>
    <w:p w14:paraId="3E25A40B" w14:textId="026BC585" w:rsidR="00F35D38" w:rsidRDefault="00000000">
      <w:pPr>
        <w:pStyle w:val="FirstParagraph"/>
      </w:pPr>
      <w:r>
        <w:t xml:space="preserve">3. The dataset “stroke_outcome.dta” comes from a short prospective survival study. The variable outcome is labelled as dead (1) or alive (0) and the variable days is the duration from the start of follow-up untul the last follow-up. (SAUFI) </w:t>
      </w:r>
    </w:p>
    <w:p w14:paraId="45131C4D" w14:textId="77777777" w:rsidR="00F35D38" w:rsidRDefault="00000000">
      <w:pPr>
        <w:pStyle w:val="Heading2"/>
      </w:pPr>
      <w:bookmarkStart w:id="0" w:name="a.-present-and-interpret-the-result-for"/>
      <w:r>
        <w:t>a. Present and interpret the result for</w:t>
      </w:r>
    </w:p>
    <w:p w14:paraId="09319BCE" w14:textId="77777777" w:rsidR="00F35D38" w:rsidRDefault="00000000">
      <w:pPr>
        <w:pStyle w:val="FirstParagraph"/>
      </w:pPr>
      <w:r>
        <w:t>- Overall Kaplan-Meier analysis</w:t>
      </w:r>
    </w:p>
    <w:p w14:paraId="4F32DB8B" w14:textId="77777777" w:rsidR="00F35D38" w:rsidRDefault="00000000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dur_days, </w:t>
      </w:r>
      <w:r>
        <w:rPr>
          <w:rStyle w:val="AttributeTok"/>
        </w:rPr>
        <w:t>event =</w:t>
      </w:r>
      <w:r>
        <w:rPr>
          <w:rStyle w:val="NormalTok"/>
        </w:rPr>
        <w:t xml:space="preserve"> event</w:t>
      </w:r>
      <w:r>
        <w:rPr>
          <w:rStyle w:val="SpecialCharTok"/>
        </w:rPr>
        <w:t>==</w:t>
      </w:r>
      <w:r>
        <w:rPr>
          <w:rStyle w:val="StringTok"/>
        </w:rPr>
        <w:t>'dead'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)</w:t>
      </w:r>
    </w:p>
    <w:p w14:paraId="6D1D35B1" w14:textId="77777777" w:rsidR="00F35D38" w:rsidRDefault="00000000">
      <w:pPr>
        <w:pStyle w:val="SourceCode"/>
      </w:pPr>
      <w:r>
        <w:rPr>
          <w:rStyle w:val="VerbatimChar"/>
        </w:rPr>
        <w:t xml:space="preserve">## Call: survfit(formula = Surv(time = dur_days, event = event == "dead") ~ </w:t>
      </w:r>
      <w:r>
        <w:br/>
      </w:r>
      <w:r>
        <w:rPr>
          <w:rStyle w:val="VerbatimChar"/>
        </w:rPr>
        <w:t>##     1, data = Data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262       4    0.985 0.00758       0.9700        1.000</w:t>
      </w:r>
      <w:r>
        <w:br/>
      </w:r>
      <w:r>
        <w:rPr>
          <w:rStyle w:val="VerbatimChar"/>
        </w:rPr>
        <w:t>##     1    256      13    0.935 0.01531       0.9052        0.965</w:t>
      </w:r>
      <w:r>
        <w:br/>
      </w:r>
      <w:r>
        <w:rPr>
          <w:rStyle w:val="VerbatimChar"/>
        </w:rPr>
        <w:t>##     2    224       4    0.918 0.01716       0.8850        0.952</w:t>
      </w:r>
      <w:r>
        <w:br/>
      </w:r>
      <w:r>
        <w:rPr>
          <w:rStyle w:val="VerbatimChar"/>
        </w:rPr>
        <w:t>##     3    193       7    0.885 0.02064       0.8452        0.926</w:t>
      </w:r>
      <w:r>
        <w:br/>
      </w:r>
      <w:r>
        <w:rPr>
          <w:rStyle w:val="VerbatimChar"/>
        </w:rPr>
        <w:t>##     4    147       4    0.861 0.02333       0.8161        0.908</w:t>
      </w:r>
      <w:r>
        <w:br/>
      </w:r>
      <w:r>
        <w:rPr>
          <w:rStyle w:val="VerbatimChar"/>
        </w:rPr>
        <w:t>##     5    105       5    0.820 0.02852       0.7656        0.878</w:t>
      </w:r>
      <w:r>
        <w:br/>
      </w:r>
      <w:r>
        <w:rPr>
          <w:rStyle w:val="VerbatimChar"/>
        </w:rPr>
        <w:t>##     6     79       4    0.778 0.03379       0.7147        0.847</w:t>
      </w:r>
      <w:r>
        <w:br/>
      </w:r>
      <w:r>
        <w:rPr>
          <w:rStyle w:val="VerbatimChar"/>
        </w:rPr>
        <w:t>##     7     68       4    0.732 0.03879       0.6602        0.813</w:t>
      </w:r>
      <w:r>
        <w:br/>
      </w:r>
      <w:r>
        <w:rPr>
          <w:rStyle w:val="VerbatimChar"/>
        </w:rPr>
        <w:t>##     9     51       3    0.689 0.04376       0.6087        0.781</w:t>
      </w:r>
      <w:r>
        <w:br/>
      </w:r>
      <w:r>
        <w:rPr>
          <w:rStyle w:val="VerbatimChar"/>
        </w:rPr>
        <w:t>##    10     44       2    0.658 0.04705       0.5719        0.757</w:t>
      </w:r>
      <w:r>
        <w:br/>
      </w:r>
      <w:r>
        <w:rPr>
          <w:rStyle w:val="VerbatimChar"/>
        </w:rPr>
        <w:t>##    12     38       4    0.589 0.05334       0.4929        0.703</w:t>
      </w:r>
      <w:r>
        <w:br/>
      </w:r>
      <w:r>
        <w:rPr>
          <w:rStyle w:val="VerbatimChar"/>
        </w:rPr>
        <w:t>##    14     29       2    0.548 0.05687       0.4473        0.672</w:t>
      </w:r>
      <w:r>
        <w:br/>
      </w:r>
      <w:r>
        <w:rPr>
          <w:rStyle w:val="VerbatimChar"/>
        </w:rPr>
        <w:t>##    18     23       1    0.524 0.05918       0.4202        0.654</w:t>
      </w:r>
      <w:r>
        <w:br/>
      </w:r>
      <w:r>
        <w:rPr>
          <w:rStyle w:val="VerbatimChar"/>
        </w:rPr>
        <w:t>##    22     18       1    0.495 0.06265       0.3864        0.635</w:t>
      </w:r>
      <w:r>
        <w:br/>
      </w:r>
      <w:r>
        <w:rPr>
          <w:rStyle w:val="VerbatimChar"/>
        </w:rPr>
        <w:t>##    25     12       2    0.413 0.07459       0.2895        0.588</w:t>
      </w:r>
      <w:r>
        <w:br/>
      </w:r>
      <w:r>
        <w:rPr>
          <w:rStyle w:val="VerbatimChar"/>
        </w:rPr>
        <w:t>##    28      7       1    0.354 0.08406       0.2220        0.564</w:t>
      </w:r>
      <w:r>
        <w:br/>
      </w:r>
      <w:r>
        <w:rPr>
          <w:rStyle w:val="VerbatimChar"/>
        </w:rPr>
        <w:t>##    29      6       1    0.295 0.08833       0.1638        0.530</w:t>
      </w:r>
      <w:r>
        <w:br/>
      </w:r>
      <w:r>
        <w:rPr>
          <w:rStyle w:val="VerbatimChar"/>
        </w:rPr>
        <w:t>##    41      3       1    0.196 0.09951       0.0728        0.530</w:t>
      </w:r>
    </w:p>
    <w:p w14:paraId="14A1AB1C" w14:textId="77777777" w:rsidR="00F35D38" w:rsidRDefault="00000000">
      <w:pPr>
        <w:pStyle w:val="FirstParagraph"/>
      </w:pPr>
      <w:r>
        <w:t>manually calculate for 10th observation</w:t>
      </w:r>
    </w:p>
    <w:p w14:paraId="192E028D" w14:textId="77777777" w:rsidR="00F35D38" w:rsidRDefault="0000000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44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FloatTok"/>
        </w:rPr>
        <w:t>0.689</w:t>
      </w:r>
    </w:p>
    <w:p w14:paraId="1524A99A" w14:textId="77777777" w:rsidR="00F35D38" w:rsidRDefault="00000000">
      <w:pPr>
        <w:pStyle w:val="SourceCode"/>
      </w:pPr>
      <w:r>
        <w:rPr>
          <w:rStyle w:val="VerbatimChar"/>
        </w:rPr>
        <w:t>## [1] 0.6576818</w:t>
      </w:r>
    </w:p>
    <w:p w14:paraId="3A8B2C46" w14:textId="77777777" w:rsidR="00F35D38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KM, </w:t>
      </w:r>
      <w:r>
        <w:rPr>
          <w:rStyle w:val="Attribut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AttributeTok"/>
        </w:rPr>
        <w:t>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risk.ta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2E3D2B" w14:textId="77777777" w:rsidR="00F35D38" w:rsidRDefault="00000000">
      <w:pPr>
        <w:pStyle w:val="SourceCode"/>
      </w:pPr>
      <w:r>
        <w:rPr>
          <w:rStyle w:val="VerbatimChar"/>
        </w:rPr>
        <w:lastRenderedPageBreak/>
        <w:t xml:space="preserve">## Warning in .pvalue(fit, data = data, method = method, pval = pval, pval.coord = pval.coord, : There are no survival curves to be compared. </w:t>
      </w:r>
      <w:r>
        <w:br/>
      </w:r>
      <w:r>
        <w:rPr>
          <w:rStyle w:val="VerbatimChar"/>
        </w:rPr>
        <w:t>##  This is a null model.</w:t>
      </w:r>
    </w:p>
    <w:p w14:paraId="70ED55E3" w14:textId="77777777" w:rsidR="00F35D38" w:rsidRDefault="00000000">
      <w:pPr>
        <w:pStyle w:val="FirstParagraph"/>
      </w:pPr>
      <w:r>
        <w:rPr>
          <w:noProof/>
        </w:rPr>
        <w:drawing>
          <wp:inline distT="0" distB="0" distL="0" distR="0" wp14:anchorId="31DACBC9" wp14:editId="31C89C8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Question-3-Sauf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4D94D" w14:textId="77777777" w:rsidR="00F35D38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KM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)</w:t>
      </w:r>
    </w:p>
    <w:p w14:paraId="41115848" w14:textId="77777777" w:rsidR="00F35D38" w:rsidRDefault="00000000">
      <w:pPr>
        <w:pStyle w:val="SourceCode"/>
      </w:pPr>
      <w:r>
        <w:rPr>
          <w:rStyle w:val="VerbatimChar"/>
        </w:rPr>
        <w:t>## $quantile</w:t>
      </w:r>
      <w:r>
        <w:br/>
      </w:r>
      <w:r>
        <w:rPr>
          <w:rStyle w:val="VerbatimChar"/>
        </w:rPr>
        <w:t xml:space="preserve">## 25 50 75 </w:t>
      </w:r>
      <w:r>
        <w:br/>
      </w:r>
      <w:r>
        <w:rPr>
          <w:rStyle w:val="VerbatimChar"/>
        </w:rPr>
        <w:t xml:space="preserve">##  7 22 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wer</w:t>
      </w:r>
      <w:r>
        <w:br/>
      </w:r>
      <w:r>
        <w:rPr>
          <w:rStyle w:val="VerbatimChar"/>
        </w:rPr>
        <w:t xml:space="preserve">## 25 50 75 </w:t>
      </w:r>
      <w:r>
        <w:br/>
      </w:r>
      <w:r>
        <w:rPr>
          <w:rStyle w:val="VerbatimChar"/>
        </w:rPr>
        <w:t xml:space="preserve">##  6 12 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pper</w:t>
      </w:r>
      <w:r>
        <w:br/>
      </w:r>
      <w:r>
        <w:rPr>
          <w:rStyle w:val="VerbatimChar"/>
        </w:rPr>
        <w:t xml:space="preserve">## 25 50 75 </w:t>
      </w:r>
      <w:r>
        <w:br/>
      </w:r>
      <w:r>
        <w:rPr>
          <w:rStyle w:val="VerbatimChar"/>
        </w:rPr>
        <w:t>## 12 NA NA</w:t>
      </w:r>
    </w:p>
    <w:p w14:paraId="51749EEB" w14:textId="77777777" w:rsidR="00F35D38" w:rsidRDefault="00000000">
      <w:pPr>
        <w:pStyle w:val="FirstParagraph"/>
      </w:pPr>
      <w:r>
        <w:t>The median time for survival overall is 22 days (95% CI : 50, -)</w:t>
      </w:r>
    </w:p>
    <w:p w14:paraId="02017245" w14:textId="77777777" w:rsidR="00F35D3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,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</w:p>
    <w:p w14:paraId="0C896CD4" w14:textId="77777777" w:rsidR="00F35D38" w:rsidRDefault="00000000">
      <w:pPr>
        <w:pStyle w:val="SourceCode"/>
      </w:pPr>
      <w:r>
        <w:rPr>
          <w:rStyle w:val="VerbatimChar"/>
        </w:rPr>
        <w:t xml:space="preserve">## Call: survfit(formula = Surv(time = dur_days, event = event == "dead") ~ </w:t>
      </w:r>
      <w:r>
        <w:br/>
      </w:r>
      <w:r>
        <w:rPr>
          <w:rStyle w:val="VerbatimChar"/>
        </w:rPr>
        <w:t>##     1, data = Data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262       4    0.985 0.00758        0.970        1.000</w:t>
      </w:r>
      <w:r>
        <w:br/>
      </w:r>
      <w:r>
        <w:rPr>
          <w:rStyle w:val="VerbatimChar"/>
        </w:rPr>
        <w:t>##    22     18      54    0.495 0.06265        0.386        0.635</w:t>
      </w:r>
    </w:p>
    <w:p w14:paraId="0F20B77F" w14:textId="77777777" w:rsidR="00F35D38" w:rsidRDefault="00000000">
      <w:pPr>
        <w:pStyle w:val="FirstParagraph"/>
      </w:pPr>
      <w:r>
        <w:lastRenderedPageBreak/>
        <w:t>At time 0, 4 events occured with the survival probability is 0.985 (95% CI : 0.970, 1.0)</w:t>
      </w:r>
    </w:p>
    <w:p w14:paraId="752C2943" w14:textId="77777777" w:rsidR="00F35D38" w:rsidRDefault="00000000">
      <w:pPr>
        <w:pStyle w:val="BodyText"/>
      </w:pPr>
      <w:r>
        <w:t>At time 22, which is the median survival time, 58 event occurred. The survival probability is 0.495 (95% 0.386, 0.635).</w:t>
      </w:r>
    </w:p>
    <w:p w14:paraId="3A37F1C1" w14:textId="77777777" w:rsidR="00F35D38" w:rsidRDefault="00000000">
      <w:pPr>
        <w:pStyle w:val="BodyText"/>
      </w:pPr>
      <w:r>
        <w:t>- Kaplan-Meier analysis on variable dm2</w:t>
      </w:r>
    </w:p>
    <w:p w14:paraId="0F424578" w14:textId="77777777" w:rsidR="00F35D38" w:rsidRDefault="00000000">
      <w:pPr>
        <w:pStyle w:val="SourceCode"/>
      </w:pPr>
      <w:r>
        <w:rPr>
          <w:rStyle w:val="NormalTok"/>
        </w:rPr>
        <w:t xml:space="preserve">KM.dm2 </w:t>
      </w:r>
      <w:r>
        <w:rPr>
          <w:rStyle w:val="OtherTok"/>
        </w:rPr>
        <w:t>&lt;-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dur_days, </w:t>
      </w:r>
      <w:r>
        <w:rPr>
          <w:rStyle w:val="AttributeTok"/>
        </w:rPr>
        <w:t>event =</w:t>
      </w:r>
      <w:r>
        <w:rPr>
          <w:rStyle w:val="NormalTok"/>
        </w:rPr>
        <w:t xml:space="preserve"> event</w:t>
      </w:r>
      <w:r>
        <w:rPr>
          <w:rStyle w:val="SpecialCharTok"/>
        </w:rPr>
        <w:t>==</w:t>
      </w:r>
      <w:r>
        <w:rPr>
          <w:rStyle w:val="StringTok"/>
        </w:rPr>
        <w:t>'dead'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dm2, </w:t>
      </w:r>
      <w:r>
        <w:rPr>
          <w:rStyle w:val="AttributeTok"/>
        </w:rPr>
        <w:t>type=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.dm2)</w:t>
      </w:r>
    </w:p>
    <w:p w14:paraId="7C6FC396" w14:textId="77777777" w:rsidR="00F35D38" w:rsidRDefault="00000000">
      <w:pPr>
        <w:pStyle w:val="SourceCode"/>
      </w:pPr>
      <w:r>
        <w:rPr>
          <w:rStyle w:val="VerbatimChar"/>
        </w:rPr>
        <w:t xml:space="preserve">## Call: survfit(formula = Surv(time = dur_days, event = event == "dead") ~ </w:t>
      </w:r>
      <w:r>
        <w:br/>
      </w:r>
      <w:r>
        <w:rPr>
          <w:rStyle w:val="VerbatimChar"/>
        </w:rPr>
        <w:t>##     dm2, data = Data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m2=no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61       1    0.994 0.00619       0.9817        1.000</w:t>
      </w:r>
      <w:r>
        <w:br/>
      </w:r>
      <w:r>
        <w:rPr>
          <w:rStyle w:val="VerbatimChar"/>
        </w:rPr>
        <w:t>##     1    158       5    0.962 0.01508       0.9332        0.992</w:t>
      </w:r>
      <w:r>
        <w:br/>
      </w:r>
      <w:r>
        <w:rPr>
          <w:rStyle w:val="VerbatimChar"/>
        </w:rPr>
        <w:t>##     2    137       2    0.948 0.01784       0.9140        0.984</w:t>
      </w:r>
      <w:r>
        <w:br/>
      </w:r>
      <w:r>
        <w:rPr>
          <w:rStyle w:val="VerbatimChar"/>
        </w:rPr>
        <w:t>##     3    117       1    0.940 0.01944       0.9028        0.979</w:t>
      </w:r>
      <w:r>
        <w:br/>
      </w:r>
      <w:r>
        <w:rPr>
          <w:rStyle w:val="VerbatimChar"/>
        </w:rPr>
        <w:t>##     4     90       2    0.919 0.02397       0.8735        0.967</w:t>
      </w:r>
      <w:r>
        <w:br/>
      </w:r>
      <w:r>
        <w:rPr>
          <w:rStyle w:val="VerbatimChar"/>
        </w:rPr>
        <w:t>##     5     62       3    0.875 0.03388       0.8109        0.944</w:t>
      </w:r>
      <w:r>
        <w:br/>
      </w:r>
      <w:r>
        <w:rPr>
          <w:rStyle w:val="VerbatimChar"/>
        </w:rPr>
        <w:t>##     6     47       2    0.838 0.04142       0.7602        0.923</w:t>
      </w:r>
      <w:r>
        <w:br/>
      </w:r>
      <w:r>
        <w:rPr>
          <w:rStyle w:val="VerbatimChar"/>
        </w:rPr>
        <w:t>##     7     40       2    0.796 0.04880       0.7056        0.897</w:t>
      </w:r>
      <w:r>
        <w:br/>
      </w:r>
      <w:r>
        <w:rPr>
          <w:rStyle w:val="VerbatimChar"/>
        </w:rPr>
        <w:t>##     9     30       1    0.769 0.05390       0.6705        0.882</w:t>
      </w:r>
      <w:r>
        <w:br/>
      </w:r>
      <w:r>
        <w:rPr>
          <w:rStyle w:val="VerbatimChar"/>
        </w:rPr>
        <w:t>##    12     24       1    0.737 0.06044       0.6277        0.866</w:t>
      </w:r>
      <w:r>
        <w:br/>
      </w:r>
      <w:r>
        <w:rPr>
          <w:rStyle w:val="VerbatimChar"/>
        </w:rPr>
        <w:t>##    18     18       1    0.696 0.06959       0.5723        0.847</w:t>
      </w:r>
      <w:r>
        <w:br/>
      </w:r>
      <w:r>
        <w:rPr>
          <w:rStyle w:val="VerbatimChar"/>
        </w:rPr>
        <w:t>##    25      8       1    0.609 0.10165       0.4392        0.845</w:t>
      </w:r>
      <w:r>
        <w:br/>
      </w:r>
      <w:r>
        <w:rPr>
          <w:rStyle w:val="VerbatimChar"/>
        </w:rPr>
        <w:t>##    29      5       1    0.487 0.13597       0.2820        0.842</w:t>
      </w:r>
      <w:r>
        <w:br/>
      </w:r>
      <w:r>
        <w:rPr>
          <w:rStyle w:val="VerbatimChar"/>
        </w:rPr>
        <w:t>##    41      2       1    0.244 0.18522       0.0549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m2=yes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01       3   0.9703  0.0169       0.9377        1.000</w:t>
      </w:r>
      <w:r>
        <w:br/>
      </w:r>
      <w:r>
        <w:rPr>
          <w:rStyle w:val="VerbatimChar"/>
        </w:rPr>
        <w:t>##     1     98       8   0.8911  0.0310       0.8324        0.954</w:t>
      </w:r>
      <w:r>
        <w:br/>
      </w:r>
      <w:r>
        <w:rPr>
          <w:rStyle w:val="VerbatimChar"/>
        </w:rPr>
        <w:t>##     2     87       2   0.8706  0.0335       0.8074        0.939</w:t>
      </w:r>
      <w:r>
        <w:br/>
      </w:r>
      <w:r>
        <w:rPr>
          <w:rStyle w:val="VerbatimChar"/>
        </w:rPr>
        <w:t>##     3     76       6   0.8019  0.0410       0.7255        0.886</w:t>
      </w:r>
      <w:r>
        <w:br/>
      </w:r>
      <w:r>
        <w:rPr>
          <w:rStyle w:val="VerbatimChar"/>
        </w:rPr>
        <w:t>##     4     57       2   0.7737  0.0441       0.6920        0.865</w:t>
      </w:r>
      <w:r>
        <w:br/>
      </w:r>
      <w:r>
        <w:rPr>
          <w:rStyle w:val="VerbatimChar"/>
        </w:rPr>
        <w:t>##     5     43       2   0.7377  0.0488       0.6480        0.840</w:t>
      </w:r>
      <w:r>
        <w:br/>
      </w:r>
      <w:r>
        <w:rPr>
          <w:rStyle w:val="VerbatimChar"/>
        </w:rPr>
        <w:t>##     6     32       2   0.6916  0.0556       0.5908        0.810</w:t>
      </w:r>
      <w:r>
        <w:br/>
      </w:r>
      <w:r>
        <w:rPr>
          <w:rStyle w:val="VerbatimChar"/>
        </w:rPr>
        <w:t>##     7     28       2   0.6422  0.0616       0.5321        0.775</w:t>
      </w:r>
      <w:r>
        <w:br/>
      </w:r>
      <w:r>
        <w:rPr>
          <w:rStyle w:val="VerbatimChar"/>
        </w:rPr>
        <w:t>##     9     21       2   0.5811  0.0693       0.4600        0.734</w:t>
      </w:r>
      <w:r>
        <w:br/>
      </w:r>
      <w:r>
        <w:rPr>
          <w:rStyle w:val="VerbatimChar"/>
        </w:rPr>
        <w:t>##    10     17       2   0.5127  0.0762       0.3832        0.686</w:t>
      </w:r>
      <w:r>
        <w:br/>
      </w:r>
      <w:r>
        <w:rPr>
          <w:rStyle w:val="VerbatimChar"/>
        </w:rPr>
        <w:t>##    12     14       3   0.4028  0.0821       0.2702        0.601</w:t>
      </w:r>
      <w:r>
        <w:br/>
      </w:r>
      <w:r>
        <w:rPr>
          <w:rStyle w:val="VerbatimChar"/>
        </w:rPr>
        <w:t>##    14      8       2   0.3021  0.0872       0.1717        0.532</w:t>
      </w:r>
      <w:r>
        <w:br/>
      </w:r>
      <w:r>
        <w:rPr>
          <w:rStyle w:val="VerbatimChar"/>
        </w:rPr>
        <w:t>##    22      5       1   0.2417  0.0882       0.1182        0.494</w:t>
      </w:r>
      <w:r>
        <w:br/>
      </w:r>
      <w:r>
        <w:rPr>
          <w:rStyle w:val="VerbatimChar"/>
        </w:rPr>
        <w:t>##    25      4       1   0.1813  0.0844       0.0728        0.451</w:t>
      </w:r>
      <w:r>
        <w:br/>
      </w:r>
      <w:r>
        <w:rPr>
          <w:rStyle w:val="VerbatimChar"/>
        </w:rPr>
        <w:t>##    28      2       1   0.0906  0.0767       0.0172        0.476</w:t>
      </w:r>
    </w:p>
    <w:p w14:paraId="66AF5E21" w14:textId="77777777" w:rsidR="00F35D38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KM.dm2, </w:t>
      </w:r>
      <w:r>
        <w:rPr>
          <w:rStyle w:val="AttributeTok"/>
        </w:rPr>
        <w:t>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isk.ta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Add risk table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AttributeTok"/>
        </w:rPr>
        <w:t>risk.table.col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CommentTok"/>
        </w:rPr>
        <w:t># Change risk table color by group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CommentTok"/>
        </w:rPr>
        <w:t># Change line type by group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rv.median.line =</w:t>
      </w:r>
      <w:r>
        <w:rPr>
          <w:rStyle w:val="NormalTok"/>
        </w:rPr>
        <w:t xml:space="preserve"> </w:t>
      </w:r>
      <w:r>
        <w:rPr>
          <w:rStyle w:val="StringTok"/>
        </w:rPr>
        <w:t>"hv"</w:t>
      </w:r>
      <w:r>
        <w:rPr>
          <w:rStyle w:val="NormalTok"/>
        </w:rPr>
        <w:t xml:space="preserve">, </w:t>
      </w:r>
      <w:r>
        <w:rPr>
          <w:rStyle w:val="CommentTok"/>
        </w:rPr>
        <w:t># Specify median survival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, </w:t>
      </w:r>
      <w:r>
        <w:rPr>
          <w:rStyle w:val="CommentTok"/>
        </w:rPr>
        <w:t># Change ggplot2 them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2E9FDF"</w:t>
      </w:r>
      <w:r>
        <w:rPr>
          <w:rStyle w:val="NormalTok"/>
        </w:rPr>
        <w:t>))</w:t>
      </w:r>
    </w:p>
    <w:p w14:paraId="70BB15F1" w14:textId="77777777" w:rsidR="00F35D38" w:rsidRDefault="00000000">
      <w:pPr>
        <w:pStyle w:val="FirstParagraph"/>
      </w:pPr>
      <w:r>
        <w:rPr>
          <w:noProof/>
        </w:rPr>
        <w:drawing>
          <wp:inline distT="0" distB="0" distL="0" distR="0" wp14:anchorId="782913CB" wp14:editId="5AE95A8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Question-3-Saufi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5A55A" w14:textId="77777777" w:rsidR="00F35D38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KM.dm2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)</w:t>
      </w:r>
    </w:p>
    <w:p w14:paraId="0EE54FA1" w14:textId="77777777" w:rsidR="00F35D38" w:rsidRDefault="00000000">
      <w:pPr>
        <w:pStyle w:val="SourceCode"/>
      </w:pPr>
      <w:r>
        <w:rPr>
          <w:rStyle w:val="VerbatimChar"/>
        </w:rPr>
        <w:t>## $quantile</w:t>
      </w:r>
      <w:r>
        <w:br/>
      </w:r>
      <w:r>
        <w:rPr>
          <w:rStyle w:val="VerbatimChar"/>
        </w:rPr>
        <w:t>##         25 50 75</w:t>
      </w:r>
      <w:r>
        <w:br/>
      </w:r>
      <w:r>
        <w:rPr>
          <w:rStyle w:val="VerbatimChar"/>
        </w:rPr>
        <w:t>## dm2=no  12 29 41</w:t>
      </w:r>
      <w:r>
        <w:br/>
      </w:r>
      <w:r>
        <w:rPr>
          <w:rStyle w:val="VerbatimChar"/>
        </w:rPr>
        <w:t>## dm2=yes  5 12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wer</w:t>
      </w:r>
      <w:r>
        <w:br/>
      </w:r>
      <w:r>
        <w:rPr>
          <w:rStyle w:val="VerbatimChar"/>
        </w:rPr>
        <w:t>##         25 50 75</w:t>
      </w:r>
      <w:r>
        <w:br/>
      </w:r>
      <w:r>
        <w:rPr>
          <w:rStyle w:val="VerbatimChar"/>
        </w:rPr>
        <w:t>## dm2=no   7 25 41</w:t>
      </w:r>
      <w:r>
        <w:br/>
      </w:r>
      <w:r>
        <w:rPr>
          <w:rStyle w:val="VerbatimChar"/>
        </w:rPr>
        <w:t>## dm2=yes  3  9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pper</w:t>
      </w:r>
      <w:r>
        <w:br/>
      </w:r>
      <w:r>
        <w:rPr>
          <w:rStyle w:val="VerbatimChar"/>
        </w:rPr>
        <w:t>##         25 50 75</w:t>
      </w:r>
      <w:r>
        <w:br/>
      </w:r>
      <w:r>
        <w:rPr>
          <w:rStyle w:val="VerbatimChar"/>
        </w:rPr>
        <w:t>## dm2=no  NA NA NA</w:t>
      </w:r>
      <w:r>
        <w:br/>
      </w:r>
      <w:r>
        <w:rPr>
          <w:rStyle w:val="VerbatimChar"/>
        </w:rPr>
        <w:t>## dm2=yes  9 22 NA</w:t>
      </w:r>
    </w:p>
    <w:p w14:paraId="0E2C967A" w14:textId="77777777" w:rsidR="00F35D3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.dm2,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)</w:t>
      </w:r>
    </w:p>
    <w:p w14:paraId="5F9588A1" w14:textId="77777777" w:rsidR="00F35D38" w:rsidRDefault="00000000">
      <w:pPr>
        <w:pStyle w:val="SourceCode"/>
      </w:pPr>
      <w:r>
        <w:rPr>
          <w:rStyle w:val="VerbatimChar"/>
        </w:rPr>
        <w:t xml:space="preserve">## Call: survfit(formula = Surv(time = dur_days, event = event == "dead") ~ </w:t>
      </w:r>
      <w:r>
        <w:br/>
      </w:r>
      <w:r>
        <w:rPr>
          <w:rStyle w:val="VerbatimChar"/>
        </w:rPr>
        <w:t>##     dm2, data = Data1, type = "kaplan-meier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dm2=no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61       1    0.994 0.00619        0.982        1.000</w:t>
      </w:r>
      <w:r>
        <w:br/>
      </w:r>
      <w:r>
        <w:rPr>
          <w:rStyle w:val="VerbatimChar"/>
        </w:rPr>
        <w:t>##    12     24      19    0.737 0.06044        0.628        0.866</w:t>
      </w:r>
      <w:r>
        <w:br/>
      </w:r>
      <w:r>
        <w:rPr>
          <w:rStyle w:val="VerbatimChar"/>
        </w:rPr>
        <w:t>##    29      5       3    0.487 0.13597        0.282        0.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m2=yes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01       3   0.9703  0.0169       0.9377        1.000</w:t>
      </w:r>
      <w:r>
        <w:br/>
      </w:r>
      <w:r>
        <w:rPr>
          <w:rStyle w:val="VerbatimChar"/>
        </w:rPr>
        <w:t>##    12     14      31   0.4028  0.0821       0.2702        0.601</w:t>
      </w:r>
      <w:r>
        <w:br/>
      </w:r>
      <w:r>
        <w:rPr>
          <w:rStyle w:val="VerbatimChar"/>
        </w:rPr>
        <w:t>##    29      1       5   0.0906  0.0767       0.0172        0.476</w:t>
      </w:r>
    </w:p>
    <w:p w14:paraId="06A77F2E" w14:textId="77777777" w:rsidR="00F35D38" w:rsidRDefault="00000000">
      <w:pPr>
        <w:pStyle w:val="FirstParagraph"/>
      </w:pPr>
      <w:r>
        <w:t>Comment on the time, number of event and probability of the event for both analyses. (10 marks)</w:t>
      </w:r>
    </w:p>
    <w:p w14:paraId="62C6B065" w14:textId="77777777" w:rsidR="00F35D38" w:rsidRDefault="00000000">
      <w:pPr>
        <w:pStyle w:val="BodyText"/>
      </w:pPr>
      <w:r>
        <w:t>For no DM group, at time zero, 1 event occured with the survival probabilities of 99.4% (95% cI 98.1%, 100%). At time 29, which is the median survival time, 23 events had occurred, with the survival probabilities of 48.7% (95% CI 28.2, 84.2%)</w:t>
      </w:r>
    </w:p>
    <w:p w14:paraId="7B6A04BB" w14:textId="77777777" w:rsidR="00F35D38" w:rsidRDefault="00000000">
      <w:pPr>
        <w:pStyle w:val="BodyText"/>
      </w:pPr>
      <w:r>
        <w:t>For Dm group, at time zero, 3 event occured with the survival probabilities of 97.4% (95% cI 93.7%, 100%). At time 12, which is the median survival time, 34 events had occurred, with the survival probabilities of 40.2% (95% CI 8.2%, 27.0%)</w:t>
      </w:r>
    </w:p>
    <w:p w14:paraId="2D44654F" w14:textId="77777777" w:rsidR="00F35D38" w:rsidRDefault="00000000">
      <w:pPr>
        <w:pStyle w:val="BodyText"/>
      </w:pPr>
      <w:r>
        <w:t>The median survival is approximately 29 days for no DM group and 12 days for dm group, suggesting a good survival for no DM group compared to DM group.</w:t>
      </w:r>
    </w:p>
    <w:p w14:paraId="33EF466A" w14:textId="77777777" w:rsidR="00F35D38" w:rsidRDefault="00000000">
      <w:pPr>
        <w:pStyle w:val="Heading2"/>
      </w:pPr>
      <w:bookmarkStart w:id="1" w:name="X675041e6a128dc1a7edc543b7001ffaf098e627"/>
      <w:bookmarkEnd w:id="0"/>
      <w:r>
        <w:t>b. The analyst proposed to model the log hazard using the Cox proportional hazard (PH) model.</w:t>
      </w:r>
    </w:p>
    <w:p w14:paraId="7D6D2B9E" w14:textId="77777777" w:rsidR="00F35D38" w:rsidRDefault="00000000">
      <w:pPr>
        <w:pStyle w:val="FirstParagraph"/>
      </w:pPr>
      <w:r>
        <w:t>Comment on his proposal. (5 marks)</w:t>
      </w:r>
    </w:p>
    <w:p w14:paraId="602F47CE" w14:textId="77777777" w:rsidR="00F35D38" w:rsidRDefault="00000000">
      <w:pPr>
        <w:pStyle w:val="BodyText"/>
      </w:pPr>
      <w:r>
        <w:t>It is reasonable for the analyst to proceed with COX proportionate hazard because of the advantages over Kaplan-meier which include:</w:t>
      </w:r>
    </w:p>
    <w:p w14:paraId="10E289F9" w14:textId="77777777" w:rsidR="00F35D38" w:rsidRDefault="00000000">
      <w:pPr>
        <w:pStyle w:val="BodyText"/>
      </w:pPr>
      <w:r>
        <w:br/>
        <w:t>1) it’s multivariable analysis</w:t>
      </w:r>
    </w:p>
    <w:p w14:paraId="5DD3CAA8" w14:textId="77777777" w:rsidR="00F35D38" w:rsidRDefault="00000000">
      <w:pPr>
        <w:numPr>
          <w:ilvl w:val="0"/>
          <w:numId w:val="2"/>
        </w:numPr>
      </w:pPr>
      <w:r>
        <w:t>able to analyse both numerical and categorical independent variables</w:t>
      </w:r>
    </w:p>
    <w:p w14:paraId="21126786" w14:textId="77777777" w:rsidR="00F35D38" w:rsidRDefault="00000000">
      <w:pPr>
        <w:numPr>
          <w:ilvl w:val="0"/>
          <w:numId w:val="2"/>
        </w:numPr>
      </w:pPr>
      <w:r>
        <w:t>it’s semi-parametric analysis which is better than non-parametric KM</w:t>
      </w:r>
    </w:p>
    <w:p w14:paraId="5A1A4703" w14:textId="77777777" w:rsidR="00F35D38" w:rsidRDefault="00000000">
      <w:pPr>
        <w:numPr>
          <w:ilvl w:val="0"/>
          <w:numId w:val="2"/>
        </w:numPr>
      </w:pPr>
      <w:r>
        <w:t>KM unable to calculate log hazard, but COX PH is able to</w:t>
      </w:r>
    </w:p>
    <w:p w14:paraId="3D2314EF" w14:textId="77777777" w:rsidR="00F35D38" w:rsidRDefault="00000000">
      <w:pPr>
        <w:numPr>
          <w:ilvl w:val="0"/>
          <w:numId w:val="2"/>
        </w:numPr>
      </w:pPr>
      <w:r>
        <w:t>COX PH also able to provide instantaneous risk.</w:t>
      </w:r>
    </w:p>
    <w:p w14:paraId="05E6DC4F" w14:textId="77777777" w:rsidR="00F35D38" w:rsidRDefault="00000000">
      <w:pPr>
        <w:numPr>
          <w:ilvl w:val="0"/>
          <w:numId w:val="2"/>
        </w:numPr>
      </w:pPr>
      <w:r>
        <w:t>COX PH able to assess confounder, and interaction in the model</w:t>
      </w:r>
    </w:p>
    <w:p w14:paraId="049E811E" w14:textId="77777777" w:rsidR="00F35D38" w:rsidRDefault="00000000">
      <w:pPr>
        <w:pStyle w:val="Heading2"/>
      </w:pPr>
      <w:bookmarkStart w:id="2" w:name="X131392eb55d97dcdcde90ef6b20a81b00d3f650"/>
      <w:bookmarkEnd w:id="1"/>
      <w:r>
        <w:lastRenderedPageBreak/>
        <w:t>c. Estimate the Cox PH model with covariate: sex, gcs, dm2, sbp, dbp. Present the results in a table. Interpret the result for sbp and dm2. (10 marks)</w:t>
      </w:r>
    </w:p>
    <w:p w14:paraId="4FCC1B23" w14:textId="77777777" w:rsidR="00F35D38" w:rsidRDefault="00000000">
      <w:pPr>
        <w:pStyle w:val="SourceCode"/>
      </w:pPr>
      <w:r>
        <w:rPr>
          <w:rStyle w:val="NormalTok"/>
        </w:rPr>
        <w:t xml:space="preserve">Co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ph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dur_days, </w:t>
      </w:r>
      <w:r>
        <w:rPr>
          <w:rStyle w:val="AttributeTok"/>
        </w:rPr>
        <w:t>event=</w:t>
      </w:r>
      <w:r>
        <w:rPr>
          <w:rStyle w:val="NormalTok"/>
        </w:rPr>
        <w:t xml:space="preserve"> ev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ead'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gcs </w:t>
      </w:r>
      <w:r>
        <w:rPr>
          <w:rStyle w:val="SpecialCharTok"/>
        </w:rPr>
        <w:t>+</w:t>
      </w:r>
      <w:r>
        <w:rPr>
          <w:rStyle w:val="NormalTok"/>
        </w:rPr>
        <w:t xml:space="preserve"> dm2 </w:t>
      </w:r>
      <w:r>
        <w:rPr>
          <w:rStyle w:val="SpecialCharTok"/>
        </w:rPr>
        <w:t>+</w:t>
      </w:r>
      <w:r>
        <w:rPr>
          <w:rStyle w:val="NormalTok"/>
        </w:rPr>
        <w:t xml:space="preserve"> sbp </w:t>
      </w:r>
      <w:r>
        <w:rPr>
          <w:rStyle w:val="SpecialCharTok"/>
        </w:rPr>
        <w:t>+</w:t>
      </w:r>
      <w:r>
        <w:rPr>
          <w:rStyle w:val="NormalTok"/>
        </w:rPr>
        <w:t xml:space="preserve"> dbp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x1)</w:t>
      </w:r>
    </w:p>
    <w:p w14:paraId="6439F33E" w14:textId="77777777" w:rsidR="00F35D38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oxph(formula = Surv(time = dur_days, event = event == "dead") ~ </w:t>
      </w:r>
      <w:r>
        <w:br/>
      </w:r>
      <w:r>
        <w:rPr>
          <w:rStyle w:val="VerbatimChar"/>
        </w:rPr>
        <w:t>##     sex + gcs + dm2 + sbp + dbp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62, number of events= 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 se(coef)      z Pr(&gt;|z|)    </w:t>
      </w:r>
      <w:r>
        <w:br/>
      </w:r>
      <w:r>
        <w:rPr>
          <w:rStyle w:val="VerbatimChar"/>
        </w:rPr>
        <w:t xml:space="preserve">## sexfemale  0.186970  1.205591  0.284123  0.658 0.510499    </w:t>
      </w:r>
      <w:r>
        <w:br/>
      </w:r>
      <w:r>
        <w:rPr>
          <w:rStyle w:val="VerbatimChar"/>
        </w:rPr>
        <w:t>## gcs       -0.215582  0.806072  0.032872 -6.558 5.44e-11 ***</w:t>
      </w:r>
      <w:r>
        <w:br/>
      </w:r>
      <w:r>
        <w:rPr>
          <w:rStyle w:val="VerbatimChar"/>
        </w:rPr>
        <w:t>## dm2yes     0.908952  2.481720  0.272826  3.332 0.000863 ***</w:t>
      </w:r>
      <w:r>
        <w:br/>
      </w:r>
      <w:r>
        <w:rPr>
          <w:rStyle w:val="VerbatimChar"/>
        </w:rPr>
        <w:t xml:space="preserve">## sbp        0.001297  1.001298  0.006324  0.205 0.837529    </w:t>
      </w:r>
      <w:r>
        <w:br/>
      </w:r>
      <w:r>
        <w:rPr>
          <w:rStyle w:val="VerbatimChar"/>
        </w:rPr>
        <w:t xml:space="preserve">## dbp       -0.001965  0.998037  0.009824 -0.200 0.8415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exp(coef) exp(-coef) lower .95 upper .95</w:t>
      </w:r>
      <w:r>
        <w:br/>
      </w:r>
      <w:r>
        <w:rPr>
          <w:rStyle w:val="VerbatimChar"/>
        </w:rPr>
        <w:t>## sexfemale    1.2056     0.8295    0.6908    2.1040</w:t>
      </w:r>
      <w:r>
        <w:br/>
      </w:r>
      <w:r>
        <w:rPr>
          <w:rStyle w:val="VerbatimChar"/>
        </w:rPr>
        <w:t>## gcs          0.8061     1.2406    0.7558    0.8597</w:t>
      </w:r>
      <w:r>
        <w:br/>
      </w:r>
      <w:r>
        <w:rPr>
          <w:rStyle w:val="VerbatimChar"/>
        </w:rPr>
        <w:t>## dm2yes       2.4817     0.4029    1.4539    4.2363</w:t>
      </w:r>
      <w:r>
        <w:br/>
      </w:r>
      <w:r>
        <w:rPr>
          <w:rStyle w:val="VerbatimChar"/>
        </w:rPr>
        <w:t>## sbp          1.0013     0.9987    0.9890    1.0138</w:t>
      </w:r>
      <w:r>
        <w:br/>
      </w:r>
      <w:r>
        <w:rPr>
          <w:rStyle w:val="VerbatimChar"/>
        </w:rPr>
        <w:t>## dbp          0.9980     1.0020    0.9790    1.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837  (se = 0.026 )</w:t>
      </w:r>
      <w:r>
        <w:br/>
      </w:r>
      <w:r>
        <w:rPr>
          <w:rStyle w:val="VerbatimChar"/>
        </w:rPr>
        <w:t>## Likelihood ratio test= 66.93  on 5 df,   p=4e-13</w:t>
      </w:r>
      <w:r>
        <w:br/>
      </w:r>
      <w:r>
        <w:rPr>
          <w:rStyle w:val="VerbatimChar"/>
        </w:rPr>
        <w:t>## Wald test            = 64.37  on 5 df,   p=2e-12</w:t>
      </w:r>
      <w:r>
        <w:br/>
      </w:r>
      <w:r>
        <w:rPr>
          <w:rStyle w:val="VerbatimChar"/>
        </w:rPr>
        <w:t>## Score (logrank) test = 79.49  on 5 df,   p=1e-15</w:t>
      </w:r>
    </w:p>
    <w:p w14:paraId="1E357016" w14:textId="77777777" w:rsidR="00F35D38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Cox1, </w:t>
      </w:r>
      <w:r>
        <w:rPr>
          <w:rStyle w:val="AttributeTok"/>
        </w:rPr>
        <w:t>conf.int =</w:t>
      </w:r>
      <w:r>
        <w:rPr>
          <w:rStyle w:val="NormalTok"/>
        </w:rPr>
        <w:t xml:space="preserve"> T)</w:t>
      </w:r>
    </w:p>
    <w:p w14:paraId="0319B850" w14:textId="77777777" w:rsidR="00F35D38" w:rsidRDefault="00000000">
      <w:pPr>
        <w:pStyle w:val="SourceCode"/>
      </w:pPr>
      <w:r>
        <w:rPr>
          <w:rStyle w:val="VerbatimChar"/>
        </w:rPr>
        <w:t>## # A tibble: 5 × 7</w:t>
      </w:r>
      <w:r>
        <w:br/>
      </w:r>
      <w:r>
        <w:rPr>
          <w:rStyle w:val="VerbatimChar"/>
        </w:rPr>
        <w:t>##   term      estimate std.error statistic  p.value conf.low conf.high</w:t>
      </w:r>
      <w:r>
        <w:br/>
      </w:r>
      <w:r>
        <w:rPr>
          <w:rStyle w:val="VerbatimChar"/>
        </w:rPr>
        <w:t>##   &lt;chr&gt;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sexfemale  0.187     0.284       0.658 5.10e- 1  -0.370     0.744 </w:t>
      </w:r>
      <w:r>
        <w:br/>
      </w:r>
      <w:r>
        <w:rPr>
          <w:rStyle w:val="VerbatimChar"/>
        </w:rPr>
        <w:t xml:space="preserve">## 2 gcs       -0.216     0.0329     -6.56  5.44e-11  -0.280    -0.151 </w:t>
      </w:r>
      <w:r>
        <w:br/>
      </w:r>
      <w:r>
        <w:rPr>
          <w:rStyle w:val="VerbatimChar"/>
        </w:rPr>
        <w:t xml:space="preserve">## 3 dm2yes     0.909     0.273       3.33  8.63e- 4   0.374     1.44  </w:t>
      </w:r>
      <w:r>
        <w:br/>
      </w:r>
      <w:r>
        <w:rPr>
          <w:rStyle w:val="VerbatimChar"/>
        </w:rPr>
        <w:t>## 4 sbp        0.00130   0.00632     0.205 8.38e- 1  -0.0111    0.0137</w:t>
      </w:r>
      <w:r>
        <w:br/>
      </w:r>
      <w:r>
        <w:rPr>
          <w:rStyle w:val="VerbatimChar"/>
        </w:rPr>
        <w:t>## 5 dbp       -0.00196   0.00982    -0.200 8.42e- 1  -0.0212    0.0173</w:t>
      </w:r>
    </w:p>
    <w:p w14:paraId="0CC09102" w14:textId="77777777" w:rsidR="00F35D38" w:rsidRDefault="00000000">
      <w:pPr>
        <w:pStyle w:val="SourceCode"/>
      </w:pPr>
      <w:r>
        <w:rPr>
          <w:rStyle w:val="NormalTok"/>
        </w:rPr>
        <w:t xml:space="preserve">tblCo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Cox1)</w:t>
      </w:r>
      <w:r>
        <w:br/>
      </w:r>
      <w:r>
        <w:rPr>
          <w:rStyle w:val="NormalTok"/>
        </w:rPr>
        <w:t>tblCox1</w:t>
      </w:r>
    </w:p>
    <w:p w14:paraId="5287B931" w14:textId="77777777" w:rsidR="00F35D38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lastRenderedPageBreak/>
        <w:t>## To suppress this message, include `message = FALSE` in the code chunk header.</w:t>
      </w:r>
    </w:p>
    <w:p w14:paraId="616E1231" w14:textId="102FEE0E" w:rsidR="00E50389" w:rsidRDefault="00E50389" w:rsidP="00E50389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: Cox Proportional Hazard</w:t>
      </w:r>
      <w:r w:rsidR="004270B4">
        <w:t xml:space="preserve"> Analysis</w:t>
      </w:r>
      <w:r>
        <w:t xml:space="preserve"> (n=262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96"/>
        <w:gridCol w:w="1205"/>
        <w:gridCol w:w="1536"/>
        <w:gridCol w:w="1181"/>
      </w:tblGrid>
      <w:tr w:rsidR="00F35D38" w14:paraId="363FBC55" w14:textId="77777777" w:rsidTr="00F35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9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77D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20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397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(H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794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F79C7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F35D38" w14:paraId="20B5F885" w14:textId="77777777" w:rsidTr="00F35D38">
        <w:trPr>
          <w:jc w:val="center"/>
        </w:trPr>
        <w:tc>
          <w:tcPr>
            <w:tcW w:w="329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8D814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20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650E2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9AADF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CEC67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35D38" w14:paraId="14BA057A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BDCA3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C1648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FA36B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D307E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35D38" w14:paraId="54209A1F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0D989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629CB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E4675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7, 0.7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1DE0E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F35D38" w14:paraId="57C43B37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58BB4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iest Glasgow Coma Scale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D3636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5637A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8, -0.1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61018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35D38" w14:paraId="13FAFA90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0864C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?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CD8DD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88C86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3BC49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35D38" w14:paraId="639041E3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B2913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391A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8502B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875E8" w14:textId="77777777" w:rsidR="00F35D38" w:rsidRDefault="00F35D3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35D38" w14:paraId="26AFA4AA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C7E01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AAC5B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1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2D72E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, 1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5DB6C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35D38" w14:paraId="549F9AE0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CCCD9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iest systolic BP (mmHg)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B786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7AE0A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, 0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C7134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F35D38" w14:paraId="01FD1CAA" w14:textId="77777777" w:rsidTr="00F35D38">
        <w:trPr>
          <w:jc w:val="center"/>
        </w:trPr>
        <w:tc>
          <w:tcPr>
            <w:tcW w:w="329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56C0E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iest diastolic BP (mmHg)</w:t>
            </w:r>
          </w:p>
        </w:tc>
        <w:tc>
          <w:tcPr>
            <w:tcW w:w="120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EFF0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B3E69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, 0.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60DD3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F35D38" w14:paraId="75B57133" w14:textId="77777777" w:rsidTr="00F35D38">
        <w:trPr>
          <w:jc w:val="center"/>
        </w:trPr>
        <w:tc>
          <w:tcPr>
            <w:tcW w:w="7218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B85D" w14:textId="77777777" w:rsidR="00F35D3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  <w:p w14:paraId="3279B6EF" w14:textId="77777777" w:rsidR="00E50389" w:rsidRDefault="00E5038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t>G</w:t>
            </w:r>
            <w:r w:rsidRPr="00E50389">
              <w:t>lobal constant regression coefficient</w:t>
            </w:r>
            <w:r>
              <w:t xml:space="preserve"> = 0.306</w:t>
            </w:r>
          </w:p>
          <w:p w14:paraId="66416465" w14:textId="3F4E2648" w:rsidR="00E50389" w:rsidRDefault="00E5038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</w:tbl>
    <w:p w14:paraId="4CC4A1B2" w14:textId="77777777" w:rsidR="00F35D38" w:rsidRDefault="00000000">
      <w:pPr>
        <w:numPr>
          <w:ilvl w:val="0"/>
          <w:numId w:val="3"/>
        </w:numPr>
      </w:pPr>
      <w:r>
        <w:t>With every increase of 1 mmhg sbp, the log hazard changes by 0.0001297 (95% CI -0.01109, 0.01369), when adjusted for sex, gcs, dm and dbp.</w:t>
      </w:r>
    </w:p>
    <w:p w14:paraId="2E7C005C" w14:textId="2AF7715D" w:rsidR="00F35D38" w:rsidRDefault="00000000">
      <w:pPr>
        <w:numPr>
          <w:ilvl w:val="0"/>
          <w:numId w:val="3"/>
        </w:numPr>
      </w:pPr>
      <w:r>
        <w:t xml:space="preserve">Being diabetic, changes the log hazard by 0.9089 (95% Ci : 0.3742, 1.4436) </w:t>
      </w:r>
      <w:r w:rsidR="004270B4">
        <w:t xml:space="preserve">compared to non-diabetic </w:t>
      </w:r>
      <w:r>
        <w:t>when adjusted for sbp, sex, gcs and dbp.</w:t>
      </w:r>
    </w:p>
    <w:p w14:paraId="662682F7" w14:textId="77777777" w:rsidR="00F35D38" w:rsidRDefault="00000000">
      <w:pPr>
        <w:pStyle w:val="Heading2"/>
      </w:pPr>
      <w:bookmarkStart w:id="3" w:name="X0082522c955d4377acb7bc309c8d4b064428302"/>
      <w:bookmarkEnd w:id="2"/>
      <w:r>
        <w:t>d. Test the assumption for proportional hazard. Save the plot in the thumb-drive and write the name of the plot in the answer sheet. (5 marks)</w:t>
      </w:r>
    </w:p>
    <w:p w14:paraId="6E7B2AC0" w14:textId="77777777" w:rsidR="00F35D38" w:rsidRDefault="00000000">
      <w:pPr>
        <w:pStyle w:val="SourceCode"/>
      </w:pPr>
      <w:r>
        <w:rPr>
          <w:rStyle w:val="NormalTok"/>
        </w:rPr>
        <w:t xml:space="preserve">ph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.zph</w:t>
      </w:r>
      <w:r>
        <w:rPr>
          <w:rStyle w:val="NormalTok"/>
        </w:rPr>
        <w:t xml:space="preserve">(Cox1, </w:t>
      </w:r>
      <w:r>
        <w:rPr>
          <w:rStyle w:val="Attribut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'km'</w:t>
      </w:r>
      <w:r>
        <w:rPr>
          <w:rStyle w:val="NormalTok"/>
        </w:rPr>
        <w:t xml:space="preserve">, </w:t>
      </w:r>
      <w:r>
        <w:rPr>
          <w:rStyle w:val="AttributeTok"/>
        </w:rPr>
        <w:t>global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hm)</w:t>
      </w:r>
    </w:p>
    <w:p w14:paraId="0623EC9B" w14:textId="77777777" w:rsidR="00F35D3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4258E3" wp14:editId="1D58DBA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Question-3-Sauf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EE56D3" wp14:editId="7685C45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Question-3-Saufi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CA9986" wp14:editId="6B7061A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Question-3-Saufi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5F1171" wp14:editId="472D0ADF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Question-3-Saufi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06D94A" wp14:editId="6FCAC246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Question-3-Saufi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8BCAB" w14:textId="77777777" w:rsidR="00F35D38" w:rsidRDefault="00000000">
      <w:pPr>
        <w:pStyle w:val="Heading3"/>
      </w:pPr>
      <w:bookmarkStart w:id="4" w:name="additional-assumption-test"/>
      <w:r>
        <w:t>Additional assumption test</w:t>
      </w:r>
    </w:p>
    <w:p w14:paraId="3AAAB51A" w14:textId="77777777" w:rsidR="00F35D38" w:rsidRDefault="00000000">
      <w:pPr>
        <w:pStyle w:val="SourceCode"/>
      </w:pPr>
      <w:r>
        <w:rPr>
          <w:rStyle w:val="FunctionTok"/>
        </w:rPr>
        <w:t>cox.zph</w:t>
      </w:r>
      <w:r>
        <w:rPr>
          <w:rStyle w:val="NormalTok"/>
        </w:rPr>
        <w:t xml:space="preserve"> (Cox1, </w:t>
      </w:r>
      <w:r>
        <w:rPr>
          <w:rStyle w:val="AttributeTok"/>
        </w:rPr>
        <w:t>transform =</w:t>
      </w:r>
      <w:r>
        <w:rPr>
          <w:rStyle w:val="NormalTok"/>
        </w:rPr>
        <w:t xml:space="preserve"> </w:t>
      </w:r>
      <w:r>
        <w:rPr>
          <w:rStyle w:val="StringTok"/>
        </w:rPr>
        <w:t>'rank'</w:t>
      </w:r>
      <w:r>
        <w:rPr>
          <w:rStyle w:val="NormalTok"/>
        </w:rPr>
        <w:t>)</w:t>
      </w:r>
    </w:p>
    <w:p w14:paraId="41F27D23" w14:textId="77777777" w:rsidR="00F35D38" w:rsidRDefault="00000000">
      <w:pPr>
        <w:pStyle w:val="SourceCode"/>
      </w:pPr>
      <w:r>
        <w:rPr>
          <w:rStyle w:val="VerbatimChar"/>
        </w:rPr>
        <w:t>##           chisq df     p</w:t>
      </w:r>
      <w:r>
        <w:br/>
      </w:r>
      <w:r>
        <w:rPr>
          <w:rStyle w:val="VerbatimChar"/>
        </w:rPr>
        <w:t>## sex    7.30e-02  1 0.787</w:t>
      </w:r>
      <w:r>
        <w:br/>
      </w:r>
      <w:r>
        <w:rPr>
          <w:rStyle w:val="VerbatimChar"/>
        </w:rPr>
        <w:t>## gcs    4.26e+00  1 0.039</w:t>
      </w:r>
      <w:r>
        <w:br/>
      </w:r>
      <w:r>
        <w:rPr>
          <w:rStyle w:val="VerbatimChar"/>
        </w:rPr>
        <w:t>## dm2    6.36e-02  1 0.801</w:t>
      </w:r>
      <w:r>
        <w:br/>
      </w:r>
      <w:r>
        <w:rPr>
          <w:rStyle w:val="VerbatimChar"/>
        </w:rPr>
        <w:t>## sbp    4.71e-06  1 0.998</w:t>
      </w:r>
      <w:r>
        <w:br/>
      </w:r>
      <w:r>
        <w:rPr>
          <w:rStyle w:val="VerbatimChar"/>
        </w:rPr>
        <w:t>## dbp    1.69e-01  1 0.681</w:t>
      </w:r>
      <w:r>
        <w:br/>
      </w:r>
      <w:r>
        <w:rPr>
          <w:rStyle w:val="VerbatimChar"/>
        </w:rPr>
        <w:t>## GLOBAL 6.00e+00  5 0.306</w:t>
      </w:r>
    </w:p>
    <w:p w14:paraId="0EB787A0" w14:textId="77777777" w:rsidR="00F35D38" w:rsidRDefault="00000000">
      <w:pPr>
        <w:pStyle w:val="FirstParagraph"/>
      </w:pPr>
      <w:r>
        <w:t>Except the gcs, all other individual covariate and global constant regression coefficient are more than 0.05. Hence when the significance level is set at 0.05, the proportional hazard is assumed</w:t>
      </w:r>
      <w:bookmarkEnd w:id="3"/>
      <w:bookmarkEnd w:id="4"/>
    </w:p>
    <w:sectPr w:rsidR="00F35D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FDC06" w14:textId="77777777" w:rsidR="00D15D96" w:rsidRDefault="00D15D96">
      <w:pPr>
        <w:spacing w:after="0"/>
      </w:pPr>
      <w:r>
        <w:separator/>
      </w:r>
    </w:p>
  </w:endnote>
  <w:endnote w:type="continuationSeparator" w:id="0">
    <w:p w14:paraId="3AC40536" w14:textId="77777777" w:rsidR="00D15D96" w:rsidRDefault="00D15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0DF6A" w14:textId="77777777" w:rsidR="00D15D96" w:rsidRDefault="00D15D96">
      <w:r>
        <w:separator/>
      </w:r>
    </w:p>
  </w:footnote>
  <w:footnote w:type="continuationSeparator" w:id="0">
    <w:p w14:paraId="0CA5751C" w14:textId="77777777" w:rsidR="00D15D96" w:rsidRDefault="00D15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4C46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14B6083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FA7618A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 w16cid:durableId="171382363">
    <w:abstractNumId w:val="0"/>
  </w:num>
  <w:num w:numId="2" w16cid:durableId="14041808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436565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wNDawMDMyN7YwMTFR0lEKTi0uzszPAykwrAUAUwzaqywAAAA="/>
  </w:docVars>
  <w:rsids>
    <w:rsidRoot w:val="00F35D38"/>
    <w:rsid w:val="004270B4"/>
    <w:rsid w:val="00D15D96"/>
    <w:rsid w:val="00E50389"/>
    <w:rsid w:val="00F35D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4015D"/>
  <w15:docId w15:val="{AA64D6AD-D851-4D5C-9ADA-88ACED33C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D61FF4-6777-4BFA-9F0E-1D04A6A17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758</Words>
  <Characters>10021</Characters>
  <Application>Microsoft Office Word</Application>
  <DocSecurity>0</DocSecurity>
  <Lines>83</Lines>
  <Paragraphs>23</Paragraphs>
  <ScaleCrop>false</ScaleCrop>
  <Company/>
  <LinksUpToDate>false</LinksUpToDate>
  <CharactersWithSpaces>1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3 Saufi</dc:title>
  <dc:creator>Ahmad Firdaus Mohamed</dc:creator>
  <cp:keywords/>
  <cp:lastModifiedBy>Ahmad Firdaus Mohamed</cp:lastModifiedBy>
  <cp:revision>3</cp:revision>
  <dcterms:created xsi:type="dcterms:W3CDTF">2024-02-11T02:44:00Z</dcterms:created>
  <dcterms:modified xsi:type="dcterms:W3CDTF">2024-02-11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1</vt:lpwstr>
  </property>
  <property fmtid="{D5CDD505-2E9C-101B-9397-08002B2CF9AE}" pid="3" name="output">
    <vt:lpwstr>word_document</vt:lpwstr>
  </property>
</Properties>
</file>